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BC04C" w14:textId="77777777" w:rsidR="00DD657B" w:rsidRPr="000D4E55" w:rsidRDefault="00DD657B" w:rsidP="00DD657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E55">
        <w:rPr>
          <w:rFonts w:ascii="Times New Roman" w:hAnsi="Times New Roman" w:cs="Times New Roman"/>
          <w:b/>
          <w:sz w:val="24"/>
          <w:szCs w:val="24"/>
        </w:rPr>
        <w:t>AGENDA</w:t>
      </w:r>
    </w:p>
    <w:p w14:paraId="63ECD5F6" w14:textId="77777777" w:rsidR="000D4E55" w:rsidRPr="000D4E55" w:rsidRDefault="000D4E55" w:rsidP="00DD657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D91A9B" w14:textId="77777777" w:rsidR="00DD657B" w:rsidRPr="000D4E55" w:rsidRDefault="00DD657B" w:rsidP="00DD657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E55">
        <w:rPr>
          <w:rFonts w:ascii="Times New Roman" w:hAnsi="Times New Roman" w:cs="Times New Roman"/>
          <w:b/>
          <w:sz w:val="24"/>
          <w:szCs w:val="24"/>
        </w:rPr>
        <w:t>SPECIAL MEETING OF THE BOARD OF DIRECTORS</w:t>
      </w:r>
    </w:p>
    <w:p w14:paraId="16DE76CA" w14:textId="77777777" w:rsidR="00DD657B" w:rsidRDefault="00DD657B" w:rsidP="00DD657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D4E55">
        <w:rPr>
          <w:rFonts w:ascii="Times New Roman" w:hAnsi="Times New Roman" w:cs="Times New Roman"/>
          <w:b/>
          <w:sz w:val="24"/>
          <w:szCs w:val="24"/>
        </w:rPr>
        <w:t>MIDTOWN METROPOLITAN DISTRICT</w:t>
      </w:r>
    </w:p>
    <w:p w14:paraId="761498FE" w14:textId="77777777" w:rsidR="00E17D1E" w:rsidRDefault="00E17D1E" w:rsidP="00DD657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3940F6" w14:textId="21582320" w:rsidR="00E17D1E" w:rsidRPr="00E17D1E" w:rsidRDefault="00E17D1E" w:rsidP="00E17D1E">
      <w:pPr>
        <w:tabs>
          <w:tab w:val="left" w:pos="0"/>
          <w:tab w:val="left" w:pos="72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3"/>
          <w:szCs w:val="23"/>
        </w:rPr>
      </w:pPr>
      <w:bookmarkStart w:id="0" w:name="_Hlk118889783"/>
      <w:r w:rsidRPr="00E17D1E">
        <w:rPr>
          <w:rFonts w:ascii="Times New Roman" w:eastAsia="Times New Roman" w:hAnsi="Times New Roman" w:cs="Times New Roman"/>
          <w:b/>
          <w:bCs/>
          <w:sz w:val="23"/>
          <w:szCs w:val="23"/>
        </w:rPr>
        <w:t>DATE: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ab/>
      </w:r>
      <w:r>
        <w:rPr>
          <w:rFonts w:ascii="Times New Roman" w:eastAsia="Times New Roman" w:hAnsi="Times New Roman" w:cs="Times New Roman"/>
          <w:sz w:val="23"/>
          <w:szCs w:val="23"/>
        </w:rPr>
        <w:t>Tuesday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, </w:t>
      </w:r>
      <w:r w:rsidR="003956B5">
        <w:rPr>
          <w:rFonts w:ascii="Times New Roman" w:eastAsia="Times New Roman" w:hAnsi="Times New Roman" w:cs="Times New Roman"/>
          <w:sz w:val="23"/>
          <w:szCs w:val="23"/>
        </w:rPr>
        <w:t>December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3956B5">
        <w:rPr>
          <w:rFonts w:ascii="Times New Roman" w:eastAsia="Times New Roman" w:hAnsi="Times New Roman" w:cs="Times New Roman"/>
          <w:sz w:val="23"/>
          <w:szCs w:val="23"/>
        </w:rPr>
        <w:t>5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>, 2023</w:t>
      </w:r>
    </w:p>
    <w:p w14:paraId="1E7E03F2" w14:textId="77777777" w:rsidR="00E17D1E" w:rsidRPr="00E17D1E" w:rsidRDefault="00E17D1E" w:rsidP="00E17D1E">
      <w:pPr>
        <w:tabs>
          <w:tab w:val="left" w:pos="0"/>
          <w:tab w:val="left" w:pos="720"/>
          <w:tab w:val="left" w:pos="180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3"/>
          <w:szCs w:val="23"/>
        </w:rPr>
      </w:pPr>
      <w:r w:rsidRPr="00E17D1E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TIME:  </w:t>
      </w:r>
      <w:r w:rsidRPr="00E17D1E">
        <w:rPr>
          <w:rFonts w:ascii="Times New Roman" w:eastAsia="Times New Roman" w:hAnsi="Times New Roman" w:cs="Times New Roman"/>
          <w:b/>
          <w:bCs/>
          <w:sz w:val="23"/>
          <w:szCs w:val="23"/>
        </w:rPr>
        <w:tab/>
      </w:r>
      <w:r w:rsidRPr="00E17D1E">
        <w:rPr>
          <w:rFonts w:ascii="Times New Roman" w:eastAsia="Times New Roman" w:hAnsi="Times New Roman" w:cs="Times New Roman"/>
          <w:sz w:val="23"/>
          <w:szCs w:val="23"/>
        </w:rPr>
        <w:t>9:00 a.m.</w:t>
      </w:r>
    </w:p>
    <w:p w14:paraId="636A27F0" w14:textId="77777777" w:rsidR="00E17D1E" w:rsidRPr="00E17D1E" w:rsidRDefault="00E17D1E" w:rsidP="00E17D1E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E17D1E">
        <w:rPr>
          <w:rFonts w:ascii="Times New Roman" w:eastAsia="Times New Roman" w:hAnsi="Times New Roman" w:cs="Times New Roman"/>
          <w:b/>
          <w:bCs/>
          <w:sz w:val="23"/>
          <w:szCs w:val="23"/>
        </w:rPr>
        <w:t>LOCATION: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ab/>
        <w:t xml:space="preserve">      Zoom</w:t>
      </w:r>
    </w:p>
    <w:p w14:paraId="3487D6A9" w14:textId="06519B4E" w:rsidR="003956B5" w:rsidRPr="003956B5" w:rsidRDefault="00744F96" w:rsidP="00E17D1E">
      <w:pPr>
        <w:spacing w:after="0" w:line="240" w:lineRule="auto"/>
        <w:rPr>
          <w:rFonts w:ascii="Times New Roman" w:eastAsia="Times New Roman" w:hAnsi="Times New Roman" w:cs="Times New Roman"/>
        </w:rPr>
      </w:pPr>
      <w:hyperlink r:id="rId7" w:history="1">
        <w:r w:rsidR="003956B5" w:rsidRPr="003956B5">
          <w:rPr>
            <w:rStyle w:val="Hyperlink"/>
            <w:rFonts w:ascii="Times New Roman" w:eastAsia="Times New Roman" w:hAnsi="Times New Roman" w:cs="Times New Roman"/>
          </w:rPr>
          <w:t>https://spencerfane.zoomgov.com/j/1609399895?pwd=UjUrNStUUnNWSlVhWTN6T0xPd09EQT09</w:t>
        </w:r>
      </w:hyperlink>
    </w:p>
    <w:p w14:paraId="4520BA1B" w14:textId="5EA789C2" w:rsidR="00E17D1E" w:rsidRPr="00E17D1E" w:rsidRDefault="00E17D1E" w:rsidP="00E17D1E">
      <w:pPr>
        <w:spacing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Join by phone: </w:t>
      </w:r>
      <w:r w:rsidRPr="00E17D1E">
        <w:rPr>
          <w:rFonts w:ascii="Times New Roman" w:eastAsia="Times New Roman" w:hAnsi="Times New Roman" w:cs="Times New Roman"/>
          <w:color w:val="39394D"/>
          <w:sz w:val="23"/>
          <w:szCs w:val="23"/>
        </w:rPr>
        <w:t>669-254-5252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, </w:t>
      </w:r>
      <w:bookmarkEnd w:id="0"/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Meeting ID: 160 </w:t>
      </w:r>
      <w:r w:rsidR="003956B5">
        <w:rPr>
          <w:rFonts w:ascii="Times New Roman" w:eastAsia="Times New Roman" w:hAnsi="Times New Roman" w:cs="Times New Roman"/>
          <w:sz w:val="23"/>
          <w:szCs w:val="23"/>
        </w:rPr>
        <w:t>939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3956B5">
        <w:rPr>
          <w:rFonts w:ascii="Times New Roman" w:eastAsia="Times New Roman" w:hAnsi="Times New Roman" w:cs="Times New Roman"/>
          <w:sz w:val="23"/>
          <w:szCs w:val="23"/>
        </w:rPr>
        <w:t>9895</w:t>
      </w:r>
      <w:r w:rsidRPr="00E17D1E">
        <w:rPr>
          <w:rFonts w:ascii="Times New Roman" w:eastAsia="Times New Roman" w:hAnsi="Times New Roman" w:cs="Times New Roman"/>
          <w:sz w:val="23"/>
          <w:szCs w:val="23"/>
        </w:rPr>
        <w:t xml:space="preserve">; Passcode: </w:t>
      </w:r>
      <w:r w:rsidR="003956B5">
        <w:rPr>
          <w:rFonts w:ascii="Times New Roman" w:eastAsia="Times New Roman" w:hAnsi="Times New Roman" w:cs="Times New Roman"/>
          <w:sz w:val="23"/>
          <w:szCs w:val="23"/>
        </w:rPr>
        <w:t>686097</w:t>
      </w:r>
    </w:p>
    <w:p w14:paraId="6192CFCE" w14:textId="77777777" w:rsidR="00BE3823" w:rsidRPr="000D4E55" w:rsidRDefault="00BE3823" w:rsidP="000D4E55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2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3173"/>
        <w:gridCol w:w="2700"/>
      </w:tblGrid>
      <w:tr w:rsidR="000D4E55" w:rsidRPr="000D4E55" w14:paraId="0F49549E" w14:textId="77777777" w:rsidTr="000D4E55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F79A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OARD OF DIRECTORS</w:t>
            </w:r>
          </w:p>
          <w:p w14:paraId="73E498F9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D73FB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FIC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730D6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RMS</w:t>
            </w:r>
          </w:p>
        </w:tc>
      </w:tr>
      <w:tr w:rsidR="000D4E55" w:rsidRPr="000D4E55" w14:paraId="6BC2C906" w14:textId="77777777" w:rsidTr="000D4E55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FE0D5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Richard McClintock</w:t>
            </w:r>
          </w:p>
        </w:tc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0FE08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President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4AA7" w14:textId="3C201AD1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2023</w:t>
            </w:r>
            <w:r w:rsidR="003956B5">
              <w:rPr>
                <w:rFonts w:ascii="Times New Roman" w:eastAsia="Times New Roman" w:hAnsi="Times New Roman" w:cs="Times New Roman"/>
                <w:sz w:val="24"/>
                <w:szCs w:val="24"/>
              </w:rPr>
              <w:t>-2027</w:t>
            </w:r>
          </w:p>
        </w:tc>
      </w:tr>
      <w:tr w:rsidR="000D4E55" w:rsidRPr="000D4E55" w14:paraId="66C703D2" w14:textId="77777777" w:rsidTr="00295DF1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6DBA6" w14:textId="77777777" w:rsidR="000D4E55" w:rsidRPr="000D4E55" w:rsidRDefault="000D4E55" w:rsidP="00295DF1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Matt</w:t>
            </w:r>
            <w:r w:rsidR="00D47C36"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ew Amann</w:t>
            </w:r>
          </w:p>
        </w:tc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53B81" w14:textId="77777777" w:rsidR="000D4E55" w:rsidRPr="000D4E55" w:rsidRDefault="000D4E55" w:rsidP="00295DF1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Treasurer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B9A7" w14:textId="5318D9FD" w:rsidR="000D4E55" w:rsidRPr="000D4E55" w:rsidRDefault="000D4E55" w:rsidP="00295DF1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2022</w:t>
            </w:r>
            <w:r w:rsidR="00BE3823">
              <w:rPr>
                <w:rFonts w:ascii="Times New Roman" w:eastAsia="Times New Roman" w:hAnsi="Times New Roman" w:cs="Times New Roman"/>
                <w:sz w:val="24"/>
                <w:szCs w:val="24"/>
              </w:rPr>
              <w:t>-2025</w:t>
            </w:r>
          </w:p>
        </w:tc>
      </w:tr>
      <w:tr w:rsidR="000D4E55" w:rsidRPr="000D4E55" w14:paraId="278080B2" w14:textId="77777777" w:rsidTr="000D4E55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A8C6A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Kevin McClintock</w:t>
            </w:r>
          </w:p>
        </w:tc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CBBF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Secretary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A475D" w14:textId="06BCAE55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2023</w:t>
            </w:r>
            <w:r w:rsidR="003956B5">
              <w:rPr>
                <w:rFonts w:ascii="Times New Roman" w:eastAsia="Times New Roman" w:hAnsi="Times New Roman" w:cs="Times New Roman"/>
                <w:sz w:val="24"/>
                <w:szCs w:val="24"/>
              </w:rPr>
              <w:t>-2027</w:t>
            </w:r>
          </w:p>
        </w:tc>
      </w:tr>
      <w:tr w:rsidR="000D4E55" w:rsidRPr="000D4E55" w14:paraId="1CFA3D2C" w14:textId="77777777" w:rsidTr="000D4E55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5F234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Jonathan Alpert</w:t>
            </w:r>
          </w:p>
        </w:tc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95795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Asst. Secretary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1CCCB" w14:textId="3D3A54C6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2023</w:t>
            </w:r>
            <w:r w:rsidR="003956B5">
              <w:rPr>
                <w:rFonts w:ascii="Times New Roman" w:eastAsia="Times New Roman" w:hAnsi="Times New Roman" w:cs="Times New Roman"/>
                <w:sz w:val="24"/>
                <w:szCs w:val="24"/>
              </w:rPr>
              <w:t>-2027</w:t>
            </w:r>
          </w:p>
        </w:tc>
      </w:tr>
      <w:tr w:rsidR="000D4E55" w:rsidRPr="000D4E55" w14:paraId="7E6876D3" w14:textId="77777777" w:rsidTr="000D4E55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98804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Steven K. Taniguchi</w:t>
            </w:r>
          </w:p>
        </w:tc>
        <w:tc>
          <w:tcPr>
            <w:tcW w:w="3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3E2C9" w14:textId="7777777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Director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010FC" w14:textId="1D563FF7" w:rsidR="000D4E55" w:rsidRPr="000D4E55" w:rsidRDefault="000D4E55" w:rsidP="000D4E55">
            <w:pPr>
              <w:tabs>
                <w:tab w:val="left" w:pos="-1080"/>
                <w:tab w:val="left" w:pos="-720"/>
                <w:tab w:val="left" w:pos="0"/>
                <w:tab w:val="left" w:pos="720"/>
                <w:tab w:val="left" w:pos="1440"/>
                <w:tab w:val="left" w:pos="2160"/>
                <w:tab w:val="left" w:pos="270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  <w:tab w:val="left" w:pos="18000"/>
                <w:tab w:val="left" w:pos="18720"/>
              </w:tabs>
              <w:spacing w:after="0" w:line="22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D4E55">
              <w:rPr>
                <w:rFonts w:ascii="Times New Roman" w:eastAsia="Times New Roman" w:hAnsi="Times New Roman" w:cs="Times New Roman"/>
                <w:sz w:val="24"/>
                <w:szCs w:val="24"/>
              </w:rPr>
              <w:t>2022</w:t>
            </w:r>
            <w:r w:rsidR="00BE3823">
              <w:rPr>
                <w:rFonts w:ascii="Times New Roman" w:eastAsia="Times New Roman" w:hAnsi="Times New Roman" w:cs="Times New Roman"/>
                <w:sz w:val="24"/>
                <w:szCs w:val="24"/>
              </w:rPr>
              <w:t>-2025</w:t>
            </w:r>
          </w:p>
        </w:tc>
      </w:tr>
    </w:tbl>
    <w:p w14:paraId="08A37058" w14:textId="77777777" w:rsidR="00EE4638" w:rsidRPr="000D4E55" w:rsidRDefault="00EE4638" w:rsidP="00EE4638">
      <w:pPr>
        <w:spacing w:after="0"/>
        <w:ind w:left="720"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0119A4D5" w14:textId="77777777" w:rsidR="000D4E55" w:rsidRPr="000D4E55" w:rsidRDefault="000D4E55" w:rsidP="000D4E55">
      <w:pPr>
        <w:spacing w:after="0" w:line="240" w:lineRule="auto"/>
        <w:rPr>
          <w:rFonts w:ascii="Times New Roman" w:hAnsi="Times New Roman" w:cs="Times New Roman"/>
        </w:rPr>
      </w:pPr>
      <w:r w:rsidRPr="000D4E55">
        <w:rPr>
          <w:rFonts w:ascii="Times New Roman" w:hAnsi="Times New Roman" w:cs="Times New Roman"/>
        </w:rPr>
        <w:t>1.</w:t>
      </w:r>
      <w:r w:rsidRPr="000D4E55">
        <w:rPr>
          <w:rFonts w:ascii="Times New Roman" w:hAnsi="Times New Roman" w:cs="Times New Roman"/>
        </w:rPr>
        <w:tab/>
        <w:t>Call to order</w:t>
      </w:r>
    </w:p>
    <w:p w14:paraId="4FD53015" w14:textId="77777777" w:rsidR="000D4E55" w:rsidRPr="000D4E55" w:rsidRDefault="000D4E55" w:rsidP="000D4E55">
      <w:pPr>
        <w:spacing w:after="0" w:line="240" w:lineRule="auto"/>
        <w:rPr>
          <w:rFonts w:ascii="Times New Roman" w:hAnsi="Times New Roman" w:cs="Times New Roman"/>
        </w:rPr>
      </w:pPr>
    </w:p>
    <w:p w14:paraId="40A27204" w14:textId="77777777" w:rsidR="000D4E55" w:rsidRPr="000D4E55" w:rsidRDefault="000D4E55" w:rsidP="000D4E55">
      <w:pPr>
        <w:spacing w:after="0" w:line="240" w:lineRule="auto"/>
        <w:rPr>
          <w:rFonts w:ascii="Times New Roman" w:hAnsi="Times New Roman" w:cs="Times New Roman"/>
        </w:rPr>
      </w:pPr>
      <w:r w:rsidRPr="000D4E55">
        <w:rPr>
          <w:rFonts w:ascii="Times New Roman" w:hAnsi="Times New Roman" w:cs="Times New Roman"/>
        </w:rPr>
        <w:t>2.</w:t>
      </w:r>
      <w:r w:rsidRPr="000D4E55">
        <w:rPr>
          <w:rFonts w:ascii="Times New Roman" w:hAnsi="Times New Roman" w:cs="Times New Roman"/>
        </w:rPr>
        <w:tab/>
        <w:t>Disclosure of potential conflicts of interest</w:t>
      </w:r>
    </w:p>
    <w:p w14:paraId="32FCE755" w14:textId="77777777" w:rsidR="000D4E55" w:rsidRPr="000D4E55" w:rsidRDefault="000D4E55" w:rsidP="000D4E55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</w:p>
    <w:p w14:paraId="2B438697" w14:textId="19B3718D" w:rsidR="000D4E55" w:rsidRPr="000D4E55" w:rsidRDefault="000D4E55" w:rsidP="000D4E55">
      <w:pPr>
        <w:tabs>
          <w:tab w:val="left" w:pos="7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0D4E55">
        <w:rPr>
          <w:rFonts w:ascii="Times New Roman" w:hAnsi="Times New Roman" w:cs="Times New Roman"/>
        </w:rPr>
        <w:t>3.</w:t>
      </w:r>
      <w:r w:rsidRPr="000D4E55">
        <w:rPr>
          <w:rFonts w:ascii="Times New Roman" w:hAnsi="Times New Roman" w:cs="Times New Roman"/>
        </w:rPr>
        <w:tab/>
        <w:t xml:space="preserve">Consider for approval the minutes of the special meeting held </w:t>
      </w:r>
      <w:r w:rsidR="003956B5">
        <w:rPr>
          <w:rFonts w:ascii="Times New Roman" w:hAnsi="Times New Roman" w:cs="Times New Roman"/>
        </w:rPr>
        <w:t>November</w:t>
      </w:r>
      <w:r w:rsidR="00941816">
        <w:rPr>
          <w:rFonts w:ascii="Times New Roman" w:hAnsi="Times New Roman" w:cs="Times New Roman"/>
        </w:rPr>
        <w:t xml:space="preserve"> </w:t>
      </w:r>
      <w:r w:rsidR="003956B5">
        <w:rPr>
          <w:rFonts w:ascii="Times New Roman" w:hAnsi="Times New Roman" w:cs="Times New Roman"/>
        </w:rPr>
        <w:t>17</w:t>
      </w:r>
      <w:r w:rsidR="00BE3823">
        <w:rPr>
          <w:rFonts w:ascii="Times New Roman" w:hAnsi="Times New Roman" w:cs="Times New Roman"/>
        </w:rPr>
        <w:t>, 2022</w:t>
      </w:r>
    </w:p>
    <w:p w14:paraId="588F191C" w14:textId="77777777" w:rsidR="000D4E55" w:rsidRPr="000D4E55" w:rsidRDefault="000D4E55" w:rsidP="000D4E55">
      <w:pPr>
        <w:spacing w:after="0" w:line="240" w:lineRule="auto"/>
        <w:rPr>
          <w:rFonts w:ascii="Times New Roman" w:hAnsi="Times New Roman" w:cs="Times New Roman"/>
        </w:rPr>
      </w:pPr>
    </w:p>
    <w:p w14:paraId="04C3213D" w14:textId="77777777" w:rsidR="000D4E55" w:rsidRPr="000D4E55" w:rsidRDefault="000D4E55" w:rsidP="000D4E55">
      <w:pPr>
        <w:spacing w:after="0" w:line="240" w:lineRule="auto"/>
        <w:rPr>
          <w:rFonts w:ascii="Times New Roman" w:hAnsi="Times New Roman" w:cs="Times New Roman"/>
        </w:rPr>
      </w:pPr>
      <w:r w:rsidRPr="000D4E55">
        <w:rPr>
          <w:rFonts w:ascii="Times New Roman" w:hAnsi="Times New Roman" w:cs="Times New Roman"/>
          <w:color w:val="000000"/>
        </w:rPr>
        <w:t>4.</w:t>
      </w:r>
      <w:r w:rsidRPr="000D4E55">
        <w:rPr>
          <w:rFonts w:ascii="Times New Roman" w:hAnsi="Times New Roman" w:cs="Times New Roman"/>
          <w:color w:val="000000"/>
        </w:rPr>
        <w:tab/>
      </w:r>
      <w:r w:rsidRPr="000D4E55">
        <w:rPr>
          <w:rFonts w:ascii="Times New Roman" w:hAnsi="Times New Roman" w:cs="Times New Roman"/>
        </w:rPr>
        <w:t>Financials</w:t>
      </w:r>
    </w:p>
    <w:p w14:paraId="4CDEE160" w14:textId="77777777" w:rsidR="000D4E55" w:rsidRPr="000D4E55" w:rsidRDefault="000D4E55" w:rsidP="000D4E55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0D4E55">
        <w:rPr>
          <w:rFonts w:ascii="Times New Roman" w:hAnsi="Times New Roman" w:cs="Times New Roman"/>
        </w:rPr>
        <w:t>a.</w:t>
      </w:r>
      <w:r w:rsidRPr="000D4E55">
        <w:rPr>
          <w:rFonts w:ascii="Times New Roman" w:hAnsi="Times New Roman" w:cs="Times New Roman"/>
        </w:rPr>
        <w:tab/>
        <w:t>Financial Reports</w:t>
      </w:r>
    </w:p>
    <w:p w14:paraId="1D78ECE7" w14:textId="77777777" w:rsidR="000D4E55" w:rsidRDefault="000D4E55" w:rsidP="000D4E55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0D4E55">
        <w:rPr>
          <w:rFonts w:ascii="Times New Roman" w:hAnsi="Times New Roman" w:cs="Times New Roman"/>
        </w:rPr>
        <w:t>b.</w:t>
      </w:r>
      <w:r w:rsidRPr="000D4E55">
        <w:rPr>
          <w:rFonts w:ascii="Times New Roman" w:hAnsi="Times New Roman" w:cs="Times New Roman"/>
        </w:rPr>
        <w:tab/>
        <w:t>Disbursements</w:t>
      </w:r>
    </w:p>
    <w:p w14:paraId="43252944" w14:textId="74375651" w:rsidR="005740B6" w:rsidRDefault="005740B6" w:rsidP="000D4E55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.</w:t>
      </w:r>
      <w:r>
        <w:rPr>
          <w:rFonts w:ascii="Times New Roman" w:hAnsi="Times New Roman" w:cs="Times New Roman"/>
        </w:rPr>
        <w:tab/>
        <w:t>Consider ratification and acceptance of 20</w:t>
      </w:r>
      <w:r w:rsidR="00E55E99">
        <w:rPr>
          <w:rFonts w:ascii="Times New Roman" w:hAnsi="Times New Roman" w:cs="Times New Roman"/>
        </w:rPr>
        <w:t>2</w:t>
      </w:r>
      <w:r w:rsidR="003956B5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Audit Report</w:t>
      </w:r>
    </w:p>
    <w:p w14:paraId="03ACFD42" w14:textId="42CF7F2D" w:rsidR="005740B6" w:rsidRPr="000D4E55" w:rsidRDefault="005740B6" w:rsidP="000D4E55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. </w:t>
      </w:r>
      <w:r>
        <w:rPr>
          <w:rFonts w:ascii="Times New Roman" w:hAnsi="Times New Roman" w:cs="Times New Roman"/>
        </w:rPr>
        <w:tab/>
      </w:r>
      <w:r w:rsidRPr="005740B6">
        <w:rPr>
          <w:rFonts w:ascii="Times New Roman" w:hAnsi="Times New Roman" w:cs="Times New Roman"/>
        </w:rPr>
        <w:t>Consider a</w:t>
      </w:r>
      <w:r>
        <w:rPr>
          <w:rFonts w:ascii="Times New Roman" w:hAnsi="Times New Roman" w:cs="Times New Roman"/>
        </w:rPr>
        <w:t>pproval of Engagement Agreement</w:t>
      </w:r>
      <w:r w:rsidRPr="005740B6">
        <w:rPr>
          <w:rFonts w:ascii="Times New Roman" w:hAnsi="Times New Roman" w:cs="Times New Roman"/>
        </w:rPr>
        <w:t xml:space="preserve"> for</w:t>
      </w:r>
      <w:r w:rsidR="00E55E99">
        <w:rPr>
          <w:rFonts w:ascii="Times New Roman" w:hAnsi="Times New Roman" w:cs="Times New Roman"/>
        </w:rPr>
        <w:t xml:space="preserve"> 202</w:t>
      </w:r>
      <w:r w:rsidR="003956B5">
        <w:rPr>
          <w:rFonts w:ascii="Times New Roman" w:hAnsi="Times New Roman" w:cs="Times New Roman"/>
        </w:rPr>
        <w:t xml:space="preserve">3 </w:t>
      </w:r>
      <w:r w:rsidR="00E55E99">
        <w:rPr>
          <w:rFonts w:ascii="Times New Roman" w:hAnsi="Times New Roman" w:cs="Times New Roman"/>
        </w:rPr>
        <w:t>Audit Services</w:t>
      </w:r>
    </w:p>
    <w:p w14:paraId="1E7C8181" w14:textId="77777777" w:rsidR="000D4E55" w:rsidRPr="000D4E55" w:rsidRDefault="000D4E55" w:rsidP="000D4E55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F939A78" w14:textId="77777777" w:rsidR="00BE3823" w:rsidRPr="00BE3823" w:rsidRDefault="000D4E55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rPr>
          <w:rFonts w:ascii="Times New Roman" w:hAnsi="Times New Roman" w:cs="Times New Roman"/>
          <w:color w:val="000000"/>
        </w:rPr>
      </w:pPr>
      <w:r w:rsidRPr="000D4E55">
        <w:rPr>
          <w:rFonts w:ascii="Times New Roman" w:hAnsi="Times New Roman" w:cs="Times New Roman"/>
          <w:color w:val="000000"/>
        </w:rPr>
        <w:t>5.</w:t>
      </w:r>
      <w:r w:rsidRPr="000D4E55">
        <w:rPr>
          <w:rFonts w:ascii="Times New Roman" w:hAnsi="Times New Roman" w:cs="Times New Roman"/>
          <w:color w:val="000000"/>
        </w:rPr>
        <w:tab/>
      </w:r>
      <w:r w:rsidR="00BE3823" w:rsidRPr="00BE3823">
        <w:rPr>
          <w:rFonts w:ascii="Times New Roman" w:hAnsi="Times New Roman" w:cs="Times New Roman"/>
          <w:color w:val="000000"/>
        </w:rPr>
        <w:t>Budget Hearings</w:t>
      </w:r>
    </w:p>
    <w:p w14:paraId="3C99E16F" w14:textId="55A2FD89" w:rsidR="00BE3823" w:rsidRPr="00BE3823" w:rsidRDefault="00BE3823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Pr="00BE3823">
        <w:rPr>
          <w:rFonts w:ascii="Times New Roman" w:hAnsi="Times New Roman" w:cs="Times New Roman"/>
          <w:color w:val="000000"/>
        </w:rPr>
        <w:t>a.</w:t>
      </w:r>
      <w:r w:rsidRPr="00BE3823">
        <w:rPr>
          <w:rFonts w:ascii="Times New Roman" w:hAnsi="Times New Roman" w:cs="Times New Roman"/>
          <w:color w:val="000000"/>
        </w:rPr>
        <w:tab/>
        <w:t>Conduct public hearing on the amendment to the 202</w:t>
      </w:r>
      <w:r w:rsidR="003956B5">
        <w:rPr>
          <w:rFonts w:ascii="Times New Roman" w:hAnsi="Times New Roman" w:cs="Times New Roman"/>
          <w:color w:val="000000"/>
        </w:rPr>
        <w:t>3</w:t>
      </w:r>
      <w:r w:rsidRPr="00BE3823">
        <w:rPr>
          <w:rFonts w:ascii="Times New Roman" w:hAnsi="Times New Roman" w:cs="Times New Roman"/>
          <w:color w:val="000000"/>
        </w:rPr>
        <w:t xml:space="preserve"> budget, if required</w:t>
      </w:r>
    </w:p>
    <w:p w14:paraId="766A321E" w14:textId="0F931F94" w:rsidR="00BE3823" w:rsidRPr="00BE3823" w:rsidRDefault="00BE3823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 w:rsidRPr="00BE3823">
        <w:rPr>
          <w:rFonts w:ascii="Times New Roman" w:hAnsi="Times New Roman" w:cs="Times New Roman"/>
          <w:color w:val="000000"/>
        </w:rPr>
        <w:t>i.</w:t>
      </w:r>
      <w:r w:rsidRPr="00BE3823">
        <w:rPr>
          <w:rFonts w:ascii="Times New Roman" w:hAnsi="Times New Roman" w:cs="Times New Roman"/>
          <w:color w:val="000000"/>
        </w:rPr>
        <w:tab/>
        <w:t>Consider for approval resolution amending the 202</w:t>
      </w:r>
      <w:r w:rsidR="003956B5">
        <w:rPr>
          <w:rFonts w:ascii="Times New Roman" w:hAnsi="Times New Roman" w:cs="Times New Roman"/>
          <w:color w:val="000000"/>
        </w:rPr>
        <w:t>3</w:t>
      </w:r>
      <w:r w:rsidRPr="00BE3823">
        <w:rPr>
          <w:rFonts w:ascii="Times New Roman" w:hAnsi="Times New Roman" w:cs="Times New Roman"/>
          <w:color w:val="000000"/>
        </w:rPr>
        <w:t xml:space="preserve"> budget, if required</w:t>
      </w:r>
    </w:p>
    <w:p w14:paraId="63119E16" w14:textId="69CCBD42" w:rsidR="00BE3823" w:rsidRPr="00BE3823" w:rsidRDefault="00BE3823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Pr="00BE3823">
        <w:rPr>
          <w:rFonts w:ascii="Times New Roman" w:hAnsi="Times New Roman" w:cs="Times New Roman"/>
          <w:color w:val="000000"/>
        </w:rPr>
        <w:t>b.</w:t>
      </w:r>
      <w:r w:rsidRPr="00BE3823">
        <w:rPr>
          <w:rFonts w:ascii="Times New Roman" w:hAnsi="Times New Roman" w:cs="Times New Roman"/>
          <w:color w:val="000000"/>
        </w:rPr>
        <w:tab/>
        <w:t>Conduct public hearing on the budget for the fiscal year 202</w:t>
      </w:r>
      <w:r w:rsidR="003956B5">
        <w:rPr>
          <w:rFonts w:ascii="Times New Roman" w:hAnsi="Times New Roman" w:cs="Times New Roman"/>
          <w:color w:val="000000"/>
        </w:rPr>
        <w:t>4</w:t>
      </w:r>
    </w:p>
    <w:p w14:paraId="35EA8F21" w14:textId="4BBF9D85" w:rsidR="00BE3823" w:rsidRPr="00BE3823" w:rsidRDefault="00BE3823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>
        <w:rPr>
          <w:rFonts w:ascii="Times New Roman" w:hAnsi="Times New Roman" w:cs="Times New Roman"/>
          <w:color w:val="000000"/>
        </w:rPr>
        <w:tab/>
      </w:r>
      <w:r w:rsidRPr="00BE3823">
        <w:rPr>
          <w:rFonts w:ascii="Times New Roman" w:hAnsi="Times New Roman" w:cs="Times New Roman"/>
          <w:color w:val="000000"/>
        </w:rPr>
        <w:t>i.</w:t>
      </w:r>
      <w:r w:rsidRPr="00BE3823">
        <w:rPr>
          <w:rFonts w:ascii="Times New Roman" w:hAnsi="Times New Roman" w:cs="Times New Roman"/>
          <w:color w:val="000000"/>
        </w:rPr>
        <w:tab/>
        <w:t>Consider for approval resolution adopting the 202</w:t>
      </w:r>
      <w:r w:rsidR="003956B5">
        <w:rPr>
          <w:rFonts w:ascii="Times New Roman" w:hAnsi="Times New Roman" w:cs="Times New Roman"/>
          <w:color w:val="000000"/>
        </w:rPr>
        <w:t>4</w:t>
      </w:r>
      <w:r w:rsidRPr="00BE3823">
        <w:rPr>
          <w:rFonts w:ascii="Times New Roman" w:hAnsi="Times New Roman" w:cs="Times New Roman"/>
          <w:color w:val="000000"/>
        </w:rPr>
        <w:t xml:space="preserve"> budget, approve the</w:t>
      </w:r>
    </w:p>
    <w:p w14:paraId="3021FE8C" w14:textId="3A4387DB" w:rsidR="000D4E55" w:rsidRDefault="00BE3823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ind w:left="2160"/>
        <w:rPr>
          <w:rFonts w:ascii="Times New Roman" w:hAnsi="Times New Roman" w:cs="Times New Roman"/>
          <w:color w:val="000000"/>
        </w:rPr>
      </w:pPr>
      <w:r w:rsidRPr="00BE3823">
        <w:rPr>
          <w:rFonts w:ascii="Times New Roman" w:hAnsi="Times New Roman" w:cs="Times New Roman"/>
          <w:color w:val="000000"/>
        </w:rPr>
        <w:t>of funds, and authorize tax levies to be certified by the District for collection in fiscal year 2023</w:t>
      </w:r>
    </w:p>
    <w:p w14:paraId="7040FB17" w14:textId="77777777" w:rsidR="00BE3823" w:rsidRPr="000D4E55" w:rsidRDefault="00BE3823" w:rsidP="00BE382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  <w:tab w:val="right" w:pos="9360"/>
        </w:tabs>
        <w:spacing w:after="0" w:line="240" w:lineRule="auto"/>
        <w:ind w:left="2160"/>
        <w:rPr>
          <w:rFonts w:ascii="Times New Roman" w:hAnsi="Times New Roman" w:cs="Times New Roman"/>
        </w:rPr>
      </w:pPr>
    </w:p>
    <w:p w14:paraId="36156D2F" w14:textId="46596190" w:rsidR="000D4E55" w:rsidRPr="000D4E55" w:rsidRDefault="00BE3823" w:rsidP="000D4E55">
      <w:pPr>
        <w:tabs>
          <w:tab w:val="left" w:pos="7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0D4E55" w:rsidRPr="000D4E55">
        <w:rPr>
          <w:rFonts w:ascii="Times New Roman" w:hAnsi="Times New Roman" w:cs="Times New Roman"/>
        </w:rPr>
        <w:t>.</w:t>
      </w:r>
      <w:r w:rsidR="000D4E55" w:rsidRPr="000D4E55">
        <w:rPr>
          <w:rFonts w:ascii="Times New Roman" w:hAnsi="Times New Roman" w:cs="Times New Roman"/>
        </w:rPr>
        <w:tab/>
        <w:t>New business</w:t>
      </w:r>
    </w:p>
    <w:p w14:paraId="09343893" w14:textId="2FDC7B19" w:rsidR="00D738E9" w:rsidRDefault="00D738E9" w:rsidP="00E55E9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gislation updates</w:t>
      </w:r>
    </w:p>
    <w:p w14:paraId="7EC7201C" w14:textId="47E2F93D" w:rsidR="00E55E99" w:rsidRPr="00D738E9" w:rsidRDefault="000D4E55" w:rsidP="00D738E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</w:rPr>
      </w:pPr>
      <w:r w:rsidRPr="00E55E99">
        <w:rPr>
          <w:rFonts w:ascii="Times New Roman" w:hAnsi="Times New Roman" w:cs="Times New Roman"/>
        </w:rPr>
        <w:t>Consider for approval the 202</w:t>
      </w:r>
      <w:r w:rsidR="00D738E9">
        <w:rPr>
          <w:rFonts w:ascii="Times New Roman" w:hAnsi="Times New Roman" w:cs="Times New Roman"/>
        </w:rPr>
        <w:t>4</w:t>
      </w:r>
      <w:r w:rsidR="00C644A4">
        <w:rPr>
          <w:rFonts w:ascii="Times New Roman" w:hAnsi="Times New Roman" w:cs="Times New Roman"/>
        </w:rPr>
        <w:t xml:space="preserve"> </w:t>
      </w:r>
      <w:r w:rsidRPr="00E55E99">
        <w:rPr>
          <w:rFonts w:ascii="Times New Roman" w:hAnsi="Times New Roman" w:cs="Times New Roman"/>
        </w:rPr>
        <w:t>Administrative Matters Resolutions</w:t>
      </w:r>
      <w:r w:rsidR="00E55E99" w:rsidRPr="00E55E99">
        <w:t xml:space="preserve"> </w:t>
      </w:r>
    </w:p>
    <w:p w14:paraId="3827D0E0" w14:textId="329DEAD3" w:rsidR="00E55E99" w:rsidRPr="00E55E99" w:rsidRDefault="00E55E99" w:rsidP="00E55E99">
      <w:pPr>
        <w:pStyle w:val="ListParagraph"/>
        <w:numPr>
          <w:ilvl w:val="0"/>
          <w:numId w:val="4"/>
        </w:numPr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55E99">
        <w:rPr>
          <w:rFonts w:ascii="Times New Roman" w:hAnsi="Times New Roman" w:cs="Times New Roman"/>
        </w:rPr>
        <w:t xml:space="preserve">Consider for approval the Worker’s Compensation </w:t>
      </w:r>
      <w:r w:rsidR="00D738E9">
        <w:rPr>
          <w:rFonts w:ascii="Times New Roman" w:hAnsi="Times New Roman" w:cs="Times New Roman"/>
        </w:rPr>
        <w:t xml:space="preserve">Coverage </w:t>
      </w:r>
      <w:r w:rsidR="00D738E9" w:rsidRPr="00E55E99">
        <w:rPr>
          <w:rFonts w:ascii="Times New Roman" w:hAnsi="Times New Roman" w:cs="Times New Roman"/>
        </w:rPr>
        <w:t>Exclusion Resolution</w:t>
      </w:r>
    </w:p>
    <w:p w14:paraId="2AF205FF" w14:textId="77777777" w:rsidR="00BE3823" w:rsidRDefault="00BE3823" w:rsidP="000D4E55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21DCD317" w14:textId="77777777" w:rsidR="00BE3823" w:rsidRPr="000D4E55" w:rsidRDefault="00BE3823" w:rsidP="00BE3823">
      <w:pPr>
        <w:tabs>
          <w:tab w:val="left" w:pos="720"/>
        </w:tabs>
        <w:spacing w:after="0" w:line="24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0D4E55">
        <w:rPr>
          <w:rFonts w:ascii="Times New Roman" w:hAnsi="Times New Roman" w:cs="Times New Roman"/>
        </w:rPr>
        <w:t>.</w:t>
      </w:r>
      <w:r w:rsidRPr="000D4E55">
        <w:rPr>
          <w:rFonts w:ascii="Times New Roman" w:hAnsi="Times New Roman" w:cs="Times New Roman"/>
        </w:rPr>
        <w:tab/>
        <w:t>Director’s items</w:t>
      </w:r>
    </w:p>
    <w:p w14:paraId="65EF3CA7" w14:textId="77777777" w:rsidR="00BE3823" w:rsidRDefault="00BE3823" w:rsidP="000D4E55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0B8C344F" w14:textId="5AA81CE9" w:rsidR="000D4E55" w:rsidRPr="000D4E55" w:rsidRDefault="00BE3823" w:rsidP="000D4E55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0D4E55" w:rsidRPr="000D4E55">
        <w:rPr>
          <w:rFonts w:ascii="Times New Roman" w:hAnsi="Times New Roman" w:cs="Times New Roman"/>
        </w:rPr>
        <w:t>.</w:t>
      </w:r>
      <w:r w:rsidR="000D4E55" w:rsidRPr="000D4E55">
        <w:rPr>
          <w:rFonts w:ascii="Times New Roman" w:hAnsi="Times New Roman" w:cs="Times New Roman"/>
        </w:rPr>
        <w:tab/>
        <w:t>Public Comment (limited to 3 minutes per person)</w:t>
      </w:r>
    </w:p>
    <w:p w14:paraId="1CBF7D50" w14:textId="77777777" w:rsidR="000D4E55" w:rsidRPr="000D4E55" w:rsidRDefault="000D4E55" w:rsidP="000D4E55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79372BE4" w14:textId="1A2FD2D9" w:rsidR="00095AE4" w:rsidRPr="000D4E55" w:rsidRDefault="00BE3823" w:rsidP="000D4E55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9</w:t>
      </w:r>
      <w:r w:rsidR="000D4E55" w:rsidRPr="000D4E55">
        <w:rPr>
          <w:rFonts w:ascii="Times New Roman" w:hAnsi="Times New Roman" w:cs="Times New Roman"/>
        </w:rPr>
        <w:t>.</w:t>
      </w:r>
      <w:r w:rsidR="000D4E55" w:rsidRPr="000D4E55">
        <w:rPr>
          <w:rFonts w:ascii="Times New Roman" w:hAnsi="Times New Roman" w:cs="Times New Roman"/>
        </w:rPr>
        <w:tab/>
        <w:t>Continuation/Adjournment</w:t>
      </w:r>
    </w:p>
    <w:sectPr w:rsidR="00095AE4" w:rsidRPr="000D4E55" w:rsidSect="002C5E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3734E" w14:textId="77777777" w:rsidR="00535197" w:rsidRDefault="00535197" w:rsidP="00DD657B">
      <w:pPr>
        <w:spacing w:after="0" w:line="240" w:lineRule="auto"/>
      </w:pPr>
      <w:r>
        <w:separator/>
      </w:r>
    </w:p>
  </w:endnote>
  <w:endnote w:type="continuationSeparator" w:id="0">
    <w:p w14:paraId="140E6CE0" w14:textId="77777777" w:rsidR="00535197" w:rsidRDefault="00535197" w:rsidP="00DD6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662A2" w14:textId="373B71C8" w:rsidR="00634499" w:rsidRDefault="00157133">
    <w:pPr>
      <w:pStyle w:val="Footer"/>
    </w:pPr>
    <w:fldSimple w:instr=" DOCPROPERTY DOCXDOCID DMS=FileSystem Format=&lt;&lt;NAME&gt;&gt; DATE \* MERGEFORMAT ">
      <w:r>
        <w:t>Midtown MD - Agenda 12.5.23(8379611.1) - 12/2/2023 8:39 AM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2E60A" w14:textId="77777777" w:rsidR="002E7CDB" w:rsidRDefault="002E7CDB">
    <w:pPr>
      <w:pStyle w:val="Footer"/>
    </w:pPr>
  </w:p>
  <w:p w14:paraId="279FF629" w14:textId="77777777" w:rsidR="002E7CDB" w:rsidRDefault="002E7CDB" w:rsidP="002E7CDB">
    <w:pPr>
      <w:jc w:val="right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2E7CDB">
      <w:rPr>
        <w:sz w:val="16"/>
      </w:rPr>
      <w:instrText>IF "</w:instrText>
    </w:r>
    <w:r w:rsidRPr="002E7CDB">
      <w:rPr>
        <w:sz w:val="16"/>
      </w:rPr>
      <w:fldChar w:fldCharType="begin"/>
    </w:r>
    <w:r w:rsidRPr="002E7CDB">
      <w:rPr>
        <w:sz w:val="16"/>
      </w:rPr>
      <w:instrText xml:space="preserve"> DOCVARIABLE "SWDocIDLocation" </w:instrText>
    </w:r>
    <w:r w:rsidRPr="002E7CDB">
      <w:rPr>
        <w:sz w:val="16"/>
      </w:rPr>
      <w:fldChar w:fldCharType="separate"/>
    </w:r>
    <w:r w:rsidR="002C5E6D">
      <w:rPr>
        <w:sz w:val="16"/>
      </w:rPr>
      <w:instrText>6</w:instrText>
    </w:r>
    <w:r w:rsidRPr="002E7CDB">
      <w:rPr>
        <w:sz w:val="16"/>
      </w:rPr>
      <w:fldChar w:fldCharType="end"/>
    </w:r>
    <w:r w:rsidRPr="002E7CDB">
      <w:rPr>
        <w:sz w:val="16"/>
      </w:rPr>
      <w:instrText>" = "6" "</w:instrText>
    </w:r>
    <w:r w:rsidRPr="002E7CDB">
      <w:rPr>
        <w:sz w:val="16"/>
      </w:rPr>
      <w:fldChar w:fldCharType="begin"/>
    </w:r>
    <w:r w:rsidRPr="002E7CDB">
      <w:rPr>
        <w:sz w:val="16"/>
      </w:rPr>
      <w:instrText xml:space="preserve"> DOCPROPERTY "SWDocID" </w:instrText>
    </w:r>
    <w:r w:rsidRPr="002E7CDB">
      <w:rPr>
        <w:sz w:val="16"/>
      </w:rPr>
      <w:fldChar w:fldCharType="separate"/>
    </w:r>
    <w:r w:rsidR="002C5E6D">
      <w:rPr>
        <w:sz w:val="16"/>
      </w:rPr>
      <w:instrText>DN 4361678.1</w:instrText>
    </w:r>
    <w:r w:rsidRPr="002E7CDB">
      <w:rPr>
        <w:sz w:val="16"/>
      </w:rPr>
      <w:fldChar w:fldCharType="end"/>
    </w:r>
    <w:r w:rsidRPr="002E7CDB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2C5E6D">
      <w:rPr>
        <w:noProof/>
        <w:sz w:val="16"/>
      </w:rPr>
      <w:t>DN 4361678.1</w:t>
    </w:r>
    <w:r>
      <w:rPr>
        <w:sz w:val="16"/>
      </w:rPr>
      <w:fldChar w:fldCharType="end"/>
    </w:r>
  </w:p>
  <w:p w14:paraId="16E0112B" w14:textId="0DA8F69F" w:rsidR="00157133" w:rsidRDefault="00157133" w:rsidP="002E7CDB">
    <w:pPr>
      <w:jc w:val="right"/>
    </w:pPr>
    <w:fldSimple w:instr=" DOCPROPERTY DOCXDOCID DMS=FileSystem Format=&lt;&lt;NAME&gt;&gt; DATE \* MERGEFORMAT ">
      <w:r>
        <w:t>Midtown MD - Agenda 12.5.23(8379611.1) - 12/2/2023 8:39 AM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32C15" w14:textId="22752C3E" w:rsidR="00634499" w:rsidRDefault="00157133">
    <w:pPr>
      <w:pStyle w:val="Footer"/>
    </w:pPr>
    <w:fldSimple w:instr=" DOCPROPERTY DOCXDOCID DMS=FileSystem Format=&lt;&lt;NAME&gt;&gt; DATE \* MERGEFORMAT ">
      <w:r>
        <w:t>Midtown MD - Agenda 12.5.23(8379611.1) - 12/2/2023 8:39 AM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E59D4" w14:textId="77777777" w:rsidR="00535197" w:rsidRDefault="00535197" w:rsidP="00DD657B">
      <w:pPr>
        <w:spacing w:after="0" w:line="240" w:lineRule="auto"/>
      </w:pPr>
      <w:r>
        <w:separator/>
      </w:r>
    </w:p>
  </w:footnote>
  <w:footnote w:type="continuationSeparator" w:id="0">
    <w:p w14:paraId="554883B1" w14:textId="77777777" w:rsidR="00535197" w:rsidRDefault="00535197" w:rsidP="00DD65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7154" w14:textId="77777777" w:rsidR="00634499" w:rsidRDefault="006344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6B325" w14:textId="77777777" w:rsidR="00634499" w:rsidRDefault="006344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89251" w14:textId="77777777" w:rsidR="00634499" w:rsidRDefault="006344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914AA"/>
    <w:multiLevelType w:val="hybridMultilevel"/>
    <w:tmpl w:val="01542C66"/>
    <w:lvl w:ilvl="0" w:tplc="89564EB0">
      <w:start w:val="1"/>
      <w:numFmt w:val="lowerLetter"/>
      <w:lvlText w:val="%1."/>
      <w:lvlJc w:val="left"/>
      <w:pPr>
        <w:ind w:left="1890" w:hanging="720"/>
      </w:pPr>
      <w:rPr>
        <w:rFonts w:ascii="Times New Roman" w:hAnsi="Times New Roman" w:cs="Times New Roman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54B9047B"/>
    <w:multiLevelType w:val="hybridMultilevel"/>
    <w:tmpl w:val="3F38B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B90564"/>
    <w:multiLevelType w:val="hybridMultilevel"/>
    <w:tmpl w:val="670A4F56"/>
    <w:lvl w:ilvl="0" w:tplc="44D4CF36">
      <w:start w:val="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4922195">
    <w:abstractNumId w:val="0"/>
  </w:num>
  <w:num w:numId="2" w16cid:durableId="1582718438">
    <w:abstractNumId w:val="2"/>
  </w:num>
  <w:num w:numId="3" w16cid:durableId="773281206">
    <w:abstractNumId w:val="1"/>
  </w:num>
  <w:num w:numId="4" w16cid:durableId="12731704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U0MjAwMzM1NjRW0lEKTi0uzszPAykwrAUAEqOJmCwAAAA="/>
    <w:docVar w:name="SWDocIDLayout" w:val="1"/>
    <w:docVar w:name="SWDocIDLocation" w:val="6"/>
  </w:docVars>
  <w:rsids>
    <w:rsidRoot w:val="00DD657B"/>
    <w:rsid w:val="00095AE4"/>
    <w:rsid w:val="000D4E55"/>
    <w:rsid w:val="00130C8F"/>
    <w:rsid w:val="00157133"/>
    <w:rsid w:val="001A068F"/>
    <w:rsid w:val="001B63AA"/>
    <w:rsid w:val="002905F8"/>
    <w:rsid w:val="002C5E6D"/>
    <w:rsid w:val="002D17D1"/>
    <w:rsid w:val="002E7CDB"/>
    <w:rsid w:val="002F30DB"/>
    <w:rsid w:val="003956B5"/>
    <w:rsid w:val="003D4EE8"/>
    <w:rsid w:val="00457352"/>
    <w:rsid w:val="00463F3C"/>
    <w:rsid w:val="004B0DE5"/>
    <w:rsid w:val="004D4680"/>
    <w:rsid w:val="00535197"/>
    <w:rsid w:val="005740B6"/>
    <w:rsid w:val="005F6DEB"/>
    <w:rsid w:val="00634499"/>
    <w:rsid w:val="006441C9"/>
    <w:rsid w:val="00701778"/>
    <w:rsid w:val="00760A24"/>
    <w:rsid w:val="00772482"/>
    <w:rsid w:val="007D6ED0"/>
    <w:rsid w:val="008235DA"/>
    <w:rsid w:val="0083657B"/>
    <w:rsid w:val="00860828"/>
    <w:rsid w:val="0087499F"/>
    <w:rsid w:val="00874C73"/>
    <w:rsid w:val="00941816"/>
    <w:rsid w:val="00967783"/>
    <w:rsid w:val="00AF4C32"/>
    <w:rsid w:val="00BE3823"/>
    <w:rsid w:val="00C644A4"/>
    <w:rsid w:val="00CF01D0"/>
    <w:rsid w:val="00D47C36"/>
    <w:rsid w:val="00D613C9"/>
    <w:rsid w:val="00D738E9"/>
    <w:rsid w:val="00D77DBF"/>
    <w:rsid w:val="00D82662"/>
    <w:rsid w:val="00DD657B"/>
    <w:rsid w:val="00DF5CCE"/>
    <w:rsid w:val="00DF6BF9"/>
    <w:rsid w:val="00E07C98"/>
    <w:rsid w:val="00E17D1E"/>
    <w:rsid w:val="00E441C4"/>
    <w:rsid w:val="00E55E99"/>
    <w:rsid w:val="00EB2DEA"/>
    <w:rsid w:val="00EC2CBE"/>
    <w:rsid w:val="00EE4638"/>
    <w:rsid w:val="00FF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73464"/>
  <w15:docId w15:val="{FEE9737F-7388-4389-BF14-345FC6FB3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6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57B"/>
  </w:style>
  <w:style w:type="paragraph" w:styleId="Footer">
    <w:name w:val="footer"/>
    <w:basedOn w:val="Normal"/>
    <w:link w:val="FooterChar"/>
    <w:uiPriority w:val="99"/>
    <w:unhideWhenUsed/>
    <w:rsid w:val="00DD65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57B"/>
  </w:style>
  <w:style w:type="paragraph" w:styleId="ListParagraph">
    <w:name w:val="List Paragraph"/>
    <w:basedOn w:val="Normal"/>
    <w:qFormat/>
    <w:rsid w:val="00095A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77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78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38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8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51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pencerfane.zoomgov.com/j/1609399895?pwd=UjUrNStUUnNWSlVhWTN6T0xPd09EQT09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437</Characters>
  <Application>Microsoft Office Word</Application>
  <DocSecurity>0</DocSecurity>
  <Lines>6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edorn, Susan J.</dc:creator>
  <cp:keywords/>
  <dc:description/>
  <cp:lastModifiedBy>Net, Stephanie</cp:lastModifiedBy>
  <cp:revision>2</cp:revision>
  <cp:lastPrinted>2020-11-25T19:13:00Z</cp:lastPrinted>
  <dcterms:created xsi:type="dcterms:W3CDTF">2023-12-02T15:40:00Z</dcterms:created>
  <dcterms:modified xsi:type="dcterms:W3CDTF">2023-12-0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361678.1</vt:lpwstr>
  </property>
  <property fmtid="{D5CDD505-2E9C-101B-9397-08002B2CF9AE}" pid="3" name="DOCXDOCID">
    <vt:lpwstr>Midtown MD - Agenda 12.5.23(8379611.1) - 12/2/2023 8:39 AM</vt:lpwstr>
  </property>
  <property fmtid="{D5CDD505-2E9C-101B-9397-08002B2CF9AE}" pid="4" name="DocXFormat">
    <vt:lpwstr>DefaultFormat</vt:lpwstr>
  </property>
  <property fmtid="{D5CDD505-2E9C-101B-9397-08002B2CF9AE}" pid="5" name="DocXLocation">
    <vt:lpwstr>EveryPage</vt:lpwstr>
  </property>
</Properties>
</file>